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912D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7F1B90"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2920" w:tblpY="3"/>
        <w:tblW w:w="0" w:type="auto"/>
        <w:tblLook w:val="04A0" w:firstRow="1" w:lastRow="0" w:firstColumn="1" w:lastColumn="0" w:noHBand="0" w:noVBand="1"/>
      </w:tblPr>
      <w:tblGrid>
        <w:gridCol w:w="6575"/>
      </w:tblGrid>
      <w:tr w:rsidR="0088254E" w:rsidRPr="001C697E" w14:paraId="5A0D5B1C" w14:textId="77777777" w:rsidTr="00EF580D">
        <w:tc>
          <w:tcPr>
            <w:tcW w:w="6575" w:type="dxa"/>
          </w:tcPr>
          <w:p w14:paraId="1B279F0C" w14:textId="43F20C49" w:rsidR="0088254E" w:rsidRPr="00DF7C10" w:rsidRDefault="00146576" w:rsidP="00EF580D">
            <w:pPr>
              <w:jc w:val="center"/>
              <w:rPr>
                <w:rFonts w:ascii="Times New Roman" w:hAnsi="Times New Roman" w:cs="Times New Roman"/>
                <w:b/>
                <w:bCs/>
              </w:rPr>
            </w:pPr>
            <w:r w:rsidRPr="00DF7C10">
              <w:rPr>
                <w:rFonts w:ascii="Times New Roman" w:hAnsi="Times New Roman" w:cs="Times New Roman"/>
                <w:b/>
                <w:bCs/>
              </w:rPr>
              <w:t>ECO</w:t>
            </w:r>
            <w:r w:rsidR="0050616C" w:rsidRPr="00DF7C10">
              <w:rPr>
                <w:rFonts w:ascii="Times New Roman" w:hAnsi="Times New Roman" w:cs="Times New Roman"/>
                <w:b/>
                <w:bCs/>
              </w:rPr>
              <w:t xml:space="preserve">N 111-01, </w:t>
            </w:r>
            <w:r w:rsidR="00500946" w:rsidRPr="00DF7C10">
              <w:rPr>
                <w:rFonts w:ascii="Times New Roman" w:hAnsi="Times New Roman" w:cs="Times New Roman"/>
                <w:b/>
                <w:bCs/>
              </w:rPr>
              <w:t>MO1, &amp; W01</w:t>
            </w:r>
          </w:p>
        </w:tc>
      </w:tr>
      <w:tr w:rsidR="0088254E" w:rsidRPr="001C697E" w14:paraId="1435D112" w14:textId="77777777" w:rsidTr="00EF580D">
        <w:tc>
          <w:tcPr>
            <w:tcW w:w="6575" w:type="dxa"/>
          </w:tcPr>
          <w:p w14:paraId="6F07AAF1" w14:textId="718C15A2" w:rsidR="0088254E" w:rsidRPr="000178D6" w:rsidRDefault="000178D6" w:rsidP="00EF580D">
            <w:pPr>
              <w:jc w:val="center"/>
              <w:rPr>
                <w:rFonts w:ascii="Times New Roman" w:hAnsi="Times New Roman" w:cs="Times New Roman"/>
                <w:b/>
                <w:bCs/>
              </w:rPr>
            </w:pPr>
            <w:r w:rsidRPr="000178D6">
              <w:rPr>
                <w:rFonts w:ascii="Times New Roman" w:hAnsi="Times New Roman" w:cs="Times New Roman"/>
                <w:b/>
                <w:bCs/>
              </w:rPr>
              <w:t>Principles of  Microeconomics</w:t>
            </w:r>
          </w:p>
        </w:tc>
      </w:tr>
      <w:tr w:rsidR="0088254E" w:rsidRPr="001C697E" w14:paraId="31F564AB" w14:textId="77777777" w:rsidTr="00EF580D">
        <w:tc>
          <w:tcPr>
            <w:tcW w:w="6575" w:type="dxa"/>
          </w:tcPr>
          <w:p w14:paraId="426B85B6" w14:textId="056EC978" w:rsidR="0088254E" w:rsidRPr="00EF580D" w:rsidRDefault="00397C75" w:rsidP="00EF580D">
            <w:pPr>
              <w:jc w:val="center"/>
              <w:rPr>
                <w:rFonts w:ascii="Times New Roman" w:hAnsi="Times New Roman" w:cs="Times New Roman"/>
                <w:b/>
                <w:bCs/>
              </w:rPr>
            </w:pPr>
            <w:r w:rsidRPr="00EF580D">
              <w:rPr>
                <w:rFonts w:ascii="Times New Roman" w:hAnsi="Times New Roman" w:cs="Times New Roman"/>
                <w:b/>
                <w:bCs/>
              </w:rPr>
              <w:t>Spring 2021</w:t>
            </w:r>
          </w:p>
        </w:tc>
      </w:tr>
      <w:tr w:rsidR="00735D4B" w:rsidRPr="001C697E" w14:paraId="317C4A4D" w14:textId="77777777" w:rsidTr="00EF580D">
        <w:tc>
          <w:tcPr>
            <w:tcW w:w="6575" w:type="dxa"/>
          </w:tcPr>
          <w:p w14:paraId="17FBC9E0" w14:textId="52827424" w:rsidR="00735D4B" w:rsidRPr="00E2168D" w:rsidRDefault="00E5404D" w:rsidP="00E2168D">
            <w:pPr>
              <w:jc w:val="center"/>
              <w:rPr>
                <w:rFonts w:ascii="Times New Roman" w:hAnsi="Times New Roman" w:cs="Times New Roman"/>
                <w:b/>
                <w:bCs/>
              </w:rPr>
            </w:pPr>
            <w:r w:rsidRPr="00E2168D">
              <w:rPr>
                <w:rFonts w:ascii="Times New Roman" w:hAnsi="Times New Roman" w:cs="Times New Roman"/>
                <w:b/>
                <w:bCs/>
              </w:rPr>
              <w:t xml:space="preserve">CPS 116 (Stevens Point), </w:t>
            </w:r>
            <w:r w:rsidR="0040270B">
              <w:rPr>
                <w:rFonts w:ascii="Times New Roman" w:hAnsi="Times New Roman" w:cs="Times New Roman"/>
                <w:b/>
                <w:bCs/>
              </w:rPr>
              <w:t>125</w:t>
            </w:r>
            <w:r w:rsidR="00B247BE" w:rsidRPr="00E2168D">
              <w:rPr>
                <w:rFonts w:ascii="Times New Roman" w:hAnsi="Times New Roman" w:cs="Times New Roman"/>
                <w:b/>
                <w:bCs/>
              </w:rPr>
              <w:t xml:space="preserve"> (Marshfield),</w:t>
            </w:r>
            <w:r w:rsidR="00447FCB" w:rsidRPr="00E2168D">
              <w:rPr>
                <w:rFonts w:ascii="Times New Roman" w:hAnsi="Times New Roman" w:cs="Times New Roman"/>
                <w:b/>
                <w:bCs/>
              </w:rPr>
              <w:t xml:space="preserve"> &amp; 2</w:t>
            </w:r>
            <w:r w:rsidR="0040270B">
              <w:rPr>
                <w:rFonts w:ascii="Times New Roman" w:hAnsi="Times New Roman" w:cs="Times New Roman"/>
                <w:b/>
                <w:bCs/>
              </w:rPr>
              <w:t>15</w:t>
            </w:r>
            <w:r w:rsidR="00447FCB" w:rsidRPr="00E2168D">
              <w:rPr>
                <w:rFonts w:ascii="Times New Roman" w:hAnsi="Times New Roman" w:cs="Times New Roman"/>
                <w:b/>
                <w:bCs/>
              </w:rPr>
              <w:t xml:space="preserve"> (Wausau)</w:t>
            </w:r>
          </w:p>
        </w:tc>
      </w:tr>
    </w:tbl>
    <w:p w14:paraId="01224490" w14:textId="4A4C075C" w:rsidR="0088254E" w:rsidRPr="002F7E51" w:rsidRDefault="0088254E" w:rsidP="0088254E">
      <w:pPr>
        <w:jc w:val="right"/>
        <w:rPr>
          <w:rFonts w:ascii="Times New Roman" w:hAnsi="Times New Roman" w:cs="Times New Roman"/>
        </w:rPr>
      </w:pPr>
    </w:p>
    <w:p w14:paraId="4268153D" w14:textId="1006A24C" w:rsidR="00E306C0" w:rsidRDefault="00E306C0" w:rsidP="0088254E">
      <w:pPr>
        <w:spacing w:before="40"/>
        <w:jc w:val="right"/>
        <w:rPr>
          <w:rFonts w:ascii="Times New Roman" w:hAnsi="Times New Roman" w:cs="Times New Roman"/>
        </w:rPr>
      </w:pPr>
    </w:p>
    <w:p w14:paraId="698CE6AB" w14:textId="3B409328" w:rsidR="00397C75" w:rsidRDefault="00397C75" w:rsidP="0088254E">
      <w:pPr>
        <w:spacing w:before="40"/>
        <w:jc w:val="right"/>
        <w:rPr>
          <w:rFonts w:ascii="Times New Roman" w:hAnsi="Times New Roman" w:cs="Times New Roman"/>
        </w:rPr>
      </w:pPr>
    </w:p>
    <w:p w14:paraId="375A3EB2" w14:textId="77777777" w:rsidR="00EF580D" w:rsidRPr="002F7E51" w:rsidRDefault="00EF580D" w:rsidP="0088254E">
      <w:pPr>
        <w:spacing w:before="40"/>
        <w:jc w:val="right"/>
        <w:rPr>
          <w:rFonts w:ascii="Times New Roman" w:hAnsi="Times New Roman" w:cs="Times New Roman"/>
        </w:rPr>
      </w:pP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75699FAF"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602BF3E5" w:rsidR="001C697E" w:rsidRPr="002F7E51" w:rsidRDefault="00EF580D" w:rsidP="000F3624">
            <w:pPr>
              <w:rPr>
                <w:rFonts w:cstheme="minorHAnsi"/>
              </w:rPr>
            </w:pPr>
            <w:r>
              <w:rPr>
                <w:rFonts w:cstheme="minorHAnsi"/>
              </w:rPr>
              <w:t>Scott Wallace,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FFA575B" w:rsidR="001C697E" w:rsidRPr="002F7E51" w:rsidRDefault="00E25144" w:rsidP="000F3624">
            <w:pPr>
              <w:rPr>
                <w:rFonts w:cstheme="minorHAnsi"/>
              </w:rPr>
            </w:pPr>
            <w:r>
              <w:rPr>
                <w:rFonts w:cstheme="minorHAnsi"/>
              </w:rPr>
              <w:t>CPS 334C</w:t>
            </w:r>
          </w:p>
        </w:tc>
      </w:tr>
      <w:tr w:rsidR="00E56187" w:rsidRPr="001C697E" w14:paraId="2B3B5AC1" w14:textId="77777777" w:rsidTr="000F3624">
        <w:tc>
          <w:tcPr>
            <w:tcW w:w="2605" w:type="dxa"/>
          </w:tcPr>
          <w:p w14:paraId="4859426A" w14:textId="1D73B3C1" w:rsidR="00E56187" w:rsidRPr="002F7E51" w:rsidRDefault="00E56187" w:rsidP="00E56187">
            <w:pPr>
              <w:rPr>
                <w:rFonts w:cstheme="minorHAnsi"/>
                <w:b/>
              </w:rPr>
            </w:pPr>
            <w:r>
              <w:rPr>
                <w:rFonts w:cstheme="minorHAnsi"/>
                <w:b/>
              </w:rPr>
              <w:t>Physical Office Hours:</w:t>
            </w:r>
          </w:p>
        </w:tc>
        <w:tc>
          <w:tcPr>
            <w:tcW w:w="6364" w:type="dxa"/>
          </w:tcPr>
          <w:p w14:paraId="2355BCDE" w14:textId="01BE52C4" w:rsidR="00E56187" w:rsidRPr="002F7E51" w:rsidRDefault="00E56187" w:rsidP="00E56187">
            <w:pPr>
              <w:rPr>
                <w:rFonts w:cstheme="minorHAnsi"/>
              </w:rPr>
            </w:pPr>
            <w:r>
              <w:rPr>
                <w:rFonts w:cstheme="minorHAnsi"/>
              </w:rPr>
              <w:t>No Physical Office Hours because of COVID-19</w:t>
            </w:r>
          </w:p>
        </w:tc>
      </w:tr>
      <w:tr w:rsidR="00E56187" w:rsidRPr="001C697E" w14:paraId="732C93F6" w14:textId="77777777" w:rsidTr="000F3624">
        <w:tc>
          <w:tcPr>
            <w:tcW w:w="2605" w:type="dxa"/>
          </w:tcPr>
          <w:p w14:paraId="186C512F" w14:textId="348F4906" w:rsidR="00E56187" w:rsidRPr="002F7E51" w:rsidRDefault="00E56187" w:rsidP="00E56187">
            <w:pPr>
              <w:rPr>
                <w:rFonts w:cstheme="minorHAnsi"/>
                <w:b/>
              </w:rPr>
            </w:pPr>
            <w:r w:rsidRPr="002F7E51">
              <w:rPr>
                <w:rFonts w:cstheme="minorHAnsi"/>
                <w:b/>
              </w:rPr>
              <w:t>Virtual Office Hours:</w:t>
            </w:r>
          </w:p>
        </w:tc>
        <w:tc>
          <w:tcPr>
            <w:tcW w:w="6364" w:type="dxa"/>
          </w:tcPr>
          <w:p w14:paraId="0E732A5B" w14:textId="77A9DBB8" w:rsidR="00E56187" w:rsidRPr="002F7E51" w:rsidRDefault="00990002" w:rsidP="00E56187">
            <w:pPr>
              <w:rPr>
                <w:rFonts w:cstheme="minorHAnsi"/>
              </w:rPr>
            </w:pPr>
            <w:r>
              <w:rPr>
                <w:rFonts w:cstheme="minorHAnsi"/>
              </w:rPr>
              <w:t>Tuesdays &amp; Thursdays, 2:00 – 3:00 and by Appointment via Zoom</w:t>
            </w:r>
          </w:p>
        </w:tc>
      </w:tr>
      <w:tr w:rsidR="00E56187" w:rsidRPr="001C697E" w14:paraId="44F94B92" w14:textId="77777777" w:rsidTr="000F3624">
        <w:tc>
          <w:tcPr>
            <w:tcW w:w="2605" w:type="dxa"/>
          </w:tcPr>
          <w:p w14:paraId="20AF0DEE" w14:textId="409E6077" w:rsidR="00E56187" w:rsidRPr="002F7E51" w:rsidRDefault="00E56187" w:rsidP="00E56187">
            <w:pPr>
              <w:rPr>
                <w:rFonts w:cstheme="minorHAnsi"/>
                <w:b/>
              </w:rPr>
            </w:pPr>
            <w:r w:rsidRPr="002F7E51">
              <w:rPr>
                <w:rFonts w:cstheme="minorHAnsi"/>
                <w:b/>
              </w:rPr>
              <w:t>E-mail:</w:t>
            </w:r>
          </w:p>
        </w:tc>
        <w:tc>
          <w:tcPr>
            <w:tcW w:w="6364" w:type="dxa"/>
          </w:tcPr>
          <w:p w14:paraId="76B626BE" w14:textId="7CCE9B1D" w:rsidR="00E56187" w:rsidRPr="002F7E51" w:rsidRDefault="0082630F" w:rsidP="00E56187">
            <w:pPr>
              <w:rPr>
                <w:rFonts w:cstheme="minorHAnsi"/>
              </w:rPr>
            </w:pPr>
            <w:r>
              <w:rPr>
                <w:rFonts w:cstheme="minorHAnsi"/>
              </w:rPr>
              <w:t>swallace@uwsp.edu</w:t>
            </w:r>
          </w:p>
        </w:tc>
      </w:tr>
      <w:tr w:rsidR="00E56187" w:rsidRPr="001C697E" w14:paraId="025C25E4" w14:textId="77777777" w:rsidTr="000F3624">
        <w:tc>
          <w:tcPr>
            <w:tcW w:w="2605" w:type="dxa"/>
          </w:tcPr>
          <w:p w14:paraId="6D4A5C3A" w14:textId="15201D94" w:rsidR="00E56187" w:rsidRPr="002F7E51" w:rsidRDefault="00E56187" w:rsidP="00E56187">
            <w:pPr>
              <w:rPr>
                <w:rFonts w:cstheme="minorHAnsi"/>
                <w:b/>
              </w:rPr>
            </w:pPr>
            <w:r w:rsidRPr="002F7E51">
              <w:rPr>
                <w:rFonts w:cstheme="minorHAnsi"/>
                <w:b/>
              </w:rPr>
              <w:t>Expected Instructor Response Time</w:t>
            </w:r>
            <w:r>
              <w:rPr>
                <w:rFonts w:cstheme="minorHAnsi"/>
                <w:b/>
              </w:rPr>
              <w:t>:</w:t>
            </w:r>
          </w:p>
        </w:tc>
        <w:tc>
          <w:tcPr>
            <w:tcW w:w="6364" w:type="dxa"/>
          </w:tcPr>
          <w:p w14:paraId="58C11554" w14:textId="073622E8" w:rsidR="00E56187" w:rsidRPr="002F7E51" w:rsidRDefault="0082630F" w:rsidP="00E56187">
            <w:pPr>
              <w:rPr>
                <w:rFonts w:cstheme="minorHAnsi"/>
              </w:rPr>
            </w:pPr>
            <w:r>
              <w:rPr>
                <w:rFonts w:cstheme="minorHAnsi"/>
              </w:rPr>
              <w:t>Within 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31E8152A" w14:textId="28D83E7E" w:rsidR="00D401EA" w:rsidRPr="00A6520A" w:rsidRDefault="00D401EA" w:rsidP="00D401EA">
            <w:r w:rsidRPr="00A6520A">
              <w:t xml:space="preserve">The economic problem of scarcity forces people to make choices.  This course analyzes the choices economic actors make within individual markets in the economy and how those choices affect market outcomes.  More specifically, we will examine the interactions of firms and households to determine their effects on variables like price, output, and profit.  In doing so, the course emphasizes the economic way of thinking.  Economists have a unique view of the world; it is important (and useful) for students to understand the intuition behind economic analysis.  Economists also use a variety of theoretical tools in studying behavior.  Graphs will be employed often in this class.  To be successful, students will need to be able to </w:t>
            </w:r>
            <w:r w:rsidR="001C774F">
              <w:t xml:space="preserve">develop </w:t>
            </w:r>
            <w:r w:rsidRPr="00A6520A">
              <w:t>economic intuition and</w:t>
            </w:r>
            <w:r w:rsidR="00436C49">
              <w:t xml:space="preserve"> apply</w:t>
            </w:r>
            <w:r w:rsidRPr="00A6520A">
              <w:t xml:space="preserve"> theoretical tools in critically analyzing problems.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DD19520" w:rsidR="002F7E51" w:rsidRPr="002F7E51" w:rsidRDefault="00D401E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6B5D5BD" w:rsidR="002F7E51" w:rsidRPr="002F7E51" w:rsidRDefault="00862CF3"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0C5AEC69" w14:textId="1CF197BE" w:rsidR="000603E3" w:rsidRPr="00294DBE" w:rsidRDefault="000603E3" w:rsidP="000603E3">
            <w:r>
              <w:t xml:space="preserve">Krugman &amp; Wells’ </w:t>
            </w:r>
            <w:r>
              <w:rPr>
                <w:i/>
                <w:iCs/>
              </w:rPr>
              <w:t>Microeconomics in Modules</w:t>
            </w:r>
            <w:r>
              <w:t>, Fourth Edition, USA:  Worth Publishers, 2019.</w:t>
            </w:r>
            <w:r>
              <w:rPr>
                <w:b/>
                <w:bCs/>
              </w:rPr>
              <w:t xml:space="preserve"> </w:t>
            </w:r>
            <w:r w:rsidR="00294DBE">
              <w:rPr>
                <w:b/>
                <w:bCs/>
              </w:rPr>
              <w:t xml:space="preserve">  </w:t>
            </w:r>
            <w:r w:rsidR="00294DBE">
              <w:t>The text is available as a text rental.</w:t>
            </w:r>
          </w:p>
          <w:p w14:paraId="60422EB8" w14:textId="77777777" w:rsidR="002F7E51" w:rsidRPr="002F7E51" w:rsidRDefault="002F7E51" w:rsidP="000F3624">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A5C8D80" w:rsidR="009A0912" w:rsidRPr="002F7E51" w:rsidRDefault="00791D0E" w:rsidP="000F3624">
            <w:pPr>
              <w:rPr>
                <w:rFonts w:cstheme="minorHAnsi"/>
              </w:rPr>
            </w:pPr>
            <w:r>
              <w:rPr>
                <w:rFonts w:cstheme="minorHAnsi"/>
              </w:rPr>
              <w:t>Canvas</w:t>
            </w:r>
            <w:r w:rsidR="000169C8">
              <w:rPr>
                <w:rFonts w:cstheme="minorHAnsi"/>
              </w:rPr>
              <w:t xml:space="preserve"> ECON </w:t>
            </w:r>
            <w:r w:rsidR="00F67E78">
              <w:rPr>
                <w:rFonts w:cstheme="minorHAnsi"/>
              </w:rPr>
              <w:t>111-01</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4FA2136A" w14:textId="77777777" w:rsidR="004E0A1B" w:rsidRDefault="004E0A1B" w:rsidP="004E0A1B">
            <w:r>
              <w:t>The course will be taught in a hybrid format that combines face-to-face sessions and asynchronous lectures using recorded PowerPoint presentations. Assignments will consist of weekly quizzes and exams, all of which will be completed on-line.</w:t>
            </w:r>
          </w:p>
          <w:p w14:paraId="17CFA4D9" w14:textId="77777777" w:rsidR="004E0A1B" w:rsidRDefault="004E0A1B" w:rsidP="004E0A1B"/>
          <w:p w14:paraId="0D558F50" w14:textId="77777777" w:rsidR="009B0347" w:rsidRDefault="004E0A1B" w:rsidP="004E0A1B">
            <w:r>
              <w:t>The class essentially follows the “flipped classroom” model in which students are expected to complete the assigned readings from the textbook and watch the recorded PowerPoint lectures before attending class sessions.  Class sessions focus on review of class material and</w:t>
            </w:r>
            <w:r w:rsidR="00FE2951">
              <w:t xml:space="preserve"> performing</w:t>
            </w:r>
            <w:r>
              <w:t xml:space="preserve"> in-class exercises.  </w:t>
            </w:r>
          </w:p>
          <w:p w14:paraId="481C6334" w14:textId="77777777" w:rsidR="009B0347" w:rsidRDefault="009B0347" w:rsidP="004E0A1B"/>
          <w:p w14:paraId="13F3DC6C" w14:textId="2A7FADCE" w:rsidR="004E0A1B" w:rsidRDefault="004E0A1B" w:rsidP="004E0A1B">
            <w:r>
              <w:t>Students</w:t>
            </w:r>
            <w:r w:rsidR="009B0347">
              <w:t xml:space="preserve"> in Stevens Point</w:t>
            </w:r>
            <w:r w:rsidR="00D66233">
              <w:t xml:space="preserve"> (ECON 111-01)</w:t>
            </w:r>
            <w:r>
              <w:t xml:space="preserve"> are assigned to a cohort group which will meet once, either Monday or Wednesday</w:t>
            </w:r>
            <w:r w:rsidR="005A2F33">
              <w:t xml:space="preserve"> at 9:30 AM</w:t>
            </w:r>
            <w:r>
              <w:t>, each week.</w:t>
            </w:r>
            <w:r w:rsidR="00D66233">
              <w:t xml:space="preserve">  Students in Wausau (</w:t>
            </w:r>
            <w:r w:rsidR="005A2F33">
              <w:t>ECON 111- W01) will meet</w:t>
            </w:r>
            <w:r w:rsidR="008011AF">
              <w:t xml:space="preserve"> at 2:00 PM on Mondays</w:t>
            </w:r>
            <w:r w:rsidR="00F93061">
              <w:t>.  Students in Marshfield (ECON 111-M01) will meet at 2:00 PM on Wednesdays.</w:t>
            </w:r>
            <w:r w:rsidR="005A2F33">
              <w:t xml:space="preserve"> </w:t>
            </w:r>
          </w:p>
          <w:p w14:paraId="0D5BC892" w14:textId="77777777" w:rsidR="004E0A1B" w:rsidRDefault="004E0A1B" w:rsidP="004E0A1B"/>
          <w:p w14:paraId="152A3866" w14:textId="77777777" w:rsidR="004E0A1B" w:rsidRDefault="004E0A1B" w:rsidP="004E0A1B">
            <w:r>
              <w:t>More specific information regarding cohorts, course learning material, and course assignments can be found on the course Canvas website and in the course schedule document.</w:t>
            </w:r>
          </w:p>
          <w:p w14:paraId="0FC24CBE" w14:textId="77777777" w:rsidR="004E0A1B" w:rsidRDefault="004E0A1B" w:rsidP="004E0A1B"/>
          <w:p w14:paraId="2C06C488" w14:textId="5F229E0E" w:rsidR="004E0A1B" w:rsidRDefault="004E0A1B" w:rsidP="004E0A1B">
            <w:r>
              <w:t>If you are uncomfortable attending in-class sessions because of the Covid-19 situation</w:t>
            </w:r>
            <w:r w:rsidR="00E150C1">
              <w:t xml:space="preserve"> </w:t>
            </w:r>
            <w:r w:rsidR="00A13A39">
              <w:t xml:space="preserve">or you have a schedule conflict, </w:t>
            </w:r>
            <w:r w:rsidR="00E150C1">
              <w:t>y</w:t>
            </w:r>
            <w:r>
              <w:t>ou can take this course on a purely online basis</w:t>
            </w:r>
            <w:r w:rsidR="00A13A39">
              <w:t xml:space="preserve">.  </w:t>
            </w:r>
            <w:r w:rsidR="0067787B">
              <w:t>Y</w:t>
            </w:r>
            <w:r>
              <w:t>ou can watch asynchronous lectures presented in record</w:t>
            </w:r>
            <w:r w:rsidR="0067787B">
              <w:t>ed</w:t>
            </w:r>
            <w:r>
              <w:t xml:space="preserve"> PowerPoints at your discretion.  All graded assignments, namely quizzes and exams, are taken online.  While there is </w:t>
            </w:r>
            <w:r w:rsidR="00976B69">
              <w:t>some</w:t>
            </w:r>
            <w:r w:rsidR="00EC2836">
              <w:t xml:space="preserve"> </w:t>
            </w:r>
            <w:r>
              <w:t>review of content provided in the in-class sessions, the in-class sessions are mainly designed to provide additional practice to students in the form of in-class exercises.  I will make these exercises available on Canvas along with the correct answers so you will be able to self-test.</w:t>
            </w:r>
          </w:p>
          <w:p w14:paraId="6A5B6E1C" w14:textId="77777777" w:rsidR="003336AE" w:rsidRPr="002F7E51" w:rsidRDefault="003336AE" w:rsidP="000F3624">
            <w:pPr>
              <w:rPr>
                <w:rFonts w:cstheme="minorHAnsi"/>
              </w:rPr>
            </w:pP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lastRenderedPageBreak/>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7C1FB844" w14:textId="064CE645"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0F69F2DB" w14:textId="2AA817F1" w:rsidR="00FA01EE" w:rsidRPr="00FD602A" w:rsidRDefault="00FA01EE" w:rsidP="004022F1">
            <w:pPr>
              <w:pStyle w:val="ListParagraph"/>
              <w:numPr>
                <w:ilvl w:val="0"/>
                <w:numId w:val="29"/>
              </w:numPr>
              <w:rPr>
                <w:rFonts w:ascii="Times New Roman" w:hAnsi="Times New Roman"/>
                <w:b/>
              </w:rPr>
            </w:pPr>
            <w:r w:rsidRPr="00FD602A">
              <w:rPr>
                <w:rFonts w:ascii="Times New Roman" w:hAnsi="Times New Roman"/>
                <w:b/>
              </w:rPr>
              <w:t>AACSB - SBE Common Core:</w:t>
            </w:r>
          </w:p>
          <w:p w14:paraId="6E967122" w14:textId="77777777" w:rsidR="00FA01EE" w:rsidRPr="00FD602A" w:rsidRDefault="00FA01EE" w:rsidP="00FA01EE">
            <w:pPr>
              <w:pStyle w:val="ListParagraph"/>
              <w:numPr>
                <w:ilvl w:val="1"/>
                <w:numId w:val="29"/>
              </w:numPr>
              <w:rPr>
                <w:rFonts w:ascii="Times New Roman" w:hAnsi="Times New Roman"/>
                <w:b/>
              </w:rPr>
            </w:pPr>
            <w:r w:rsidRPr="00FD602A">
              <w:rPr>
                <w:rFonts w:ascii="Times New Roman" w:hAnsi="Times New Roman"/>
              </w:rPr>
              <w:t>Students will be able to apply core concepts, models and methods from business, accounting and economics in identifying and solving problems.</w:t>
            </w:r>
          </w:p>
          <w:p w14:paraId="1C7F1153" w14:textId="77777777" w:rsidR="00FA01EE" w:rsidRPr="00FD602A" w:rsidRDefault="00FA01EE" w:rsidP="00FA01EE">
            <w:pPr>
              <w:pStyle w:val="ListParagraph"/>
              <w:ind w:left="1440"/>
              <w:rPr>
                <w:rFonts w:ascii="Times New Roman" w:hAnsi="Times New Roman"/>
                <w:b/>
              </w:rPr>
            </w:pPr>
          </w:p>
          <w:p w14:paraId="111410C3" w14:textId="22F3AEFD" w:rsidR="00FA01EE" w:rsidRPr="00FD602A" w:rsidRDefault="00FA01EE" w:rsidP="00401F3B">
            <w:pPr>
              <w:pStyle w:val="ListParagraph"/>
              <w:numPr>
                <w:ilvl w:val="0"/>
                <w:numId w:val="29"/>
              </w:numPr>
              <w:rPr>
                <w:rFonts w:ascii="Times New Roman" w:hAnsi="Times New Roman"/>
                <w:b/>
              </w:rPr>
            </w:pPr>
            <w:r w:rsidRPr="00FD602A">
              <w:rPr>
                <w:rFonts w:ascii="Times New Roman" w:hAnsi="Times New Roman"/>
                <w:b/>
              </w:rPr>
              <w:t xml:space="preserve">Social Science Economics: </w:t>
            </w:r>
          </w:p>
          <w:p w14:paraId="49D3BA84" w14:textId="77777777" w:rsidR="00FA01EE" w:rsidRPr="00FD602A" w:rsidRDefault="00FA01EE" w:rsidP="00FA01EE">
            <w:pPr>
              <w:pStyle w:val="ListParagraph"/>
              <w:numPr>
                <w:ilvl w:val="1"/>
                <w:numId w:val="29"/>
              </w:numPr>
              <w:rPr>
                <w:rFonts w:ascii="Times New Roman" w:hAnsi="Times New Roman"/>
                <w:b/>
              </w:rPr>
            </w:pPr>
            <w:r w:rsidRPr="00FD602A">
              <w:rPr>
                <w:rFonts w:ascii="Times New Roman" w:hAnsi="Times New Roman"/>
              </w:rPr>
              <w:t>Students will be able to define economic terminology appropriately.</w:t>
            </w:r>
          </w:p>
          <w:p w14:paraId="5AA74433" w14:textId="77777777" w:rsidR="00FA01EE" w:rsidRPr="00FD602A" w:rsidRDefault="00FA01EE" w:rsidP="00FA01EE">
            <w:pPr>
              <w:pStyle w:val="ListParagraph"/>
              <w:numPr>
                <w:ilvl w:val="1"/>
                <w:numId w:val="29"/>
              </w:numPr>
              <w:rPr>
                <w:rFonts w:ascii="Times New Roman" w:hAnsi="Times New Roman"/>
                <w:b/>
              </w:rPr>
            </w:pPr>
            <w:r w:rsidRPr="00FD602A">
              <w:rPr>
                <w:rFonts w:ascii="Times New Roman" w:hAnsi="Times New Roman"/>
              </w:rPr>
              <w:t>Students will be able to perform common economic measurements and identify their limitations.</w:t>
            </w:r>
          </w:p>
          <w:p w14:paraId="5DF04818" w14:textId="77777777" w:rsidR="00FA01EE" w:rsidRPr="00FD602A" w:rsidRDefault="00FA01EE" w:rsidP="00FA01EE">
            <w:pPr>
              <w:pStyle w:val="ListParagraph"/>
              <w:numPr>
                <w:ilvl w:val="1"/>
                <w:numId w:val="29"/>
              </w:numPr>
              <w:rPr>
                <w:rFonts w:ascii="Times New Roman" w:hAnsi="Times New Roman"/>
                <w:b/>
              </w:rPr>
            </w:pPr>
            <w:r w:rsidRPr="00FD602A">
              <w:rPr>
                <w:rFonts w:ascii="Times New Roman" w:hAnsi="Times New Roman"/>
              </w:rPr>
              <w:t>Students will be able to use economic models to identify equilibrium outcomes and perform comparative statics</w:t>
            </w:r>
          </w:p>
          <w:p w14:paraId="660AAC50" w14:textId="77777777" w:rsidR="00FA01EE" w:rsidRPr="00FD602A" w:rsidRDefault="00FA01EE" w:rsidP="00FA01EE">
            <w:pPr>
              <w:pStyle w:val="ListParagraph"/>
              <w:ind w:left="1440"/>
              <w:rPr>
                <w:rFonts w:ascii="Times New Roman" w:hAnsi="Times New Roman"/>
                <w:b/>
              </w:rPr>
            </w:pPr>
          </w:p>
          <w:p w14:paraId="7B24823C" w14:textId="53BC2532" w:rsidR="00FA01EE" w:rsidRPr="00FD602A" w:rsidRDefault="00FA01EE" w:rsidP="005478E6">
            <w:pPr>
              <w:pStyle w:val="ListParagraph"/>
              <w:numPr>
                <w:ilvl w:val="0"/>
                <w:numId w:val="29"/>
              </w:numPr>
              <w:rPr>
                <w:rFonts w:ascii="Times New Roman" w:hAnsi="Times New Roman"/>
                <w:b/>
              </w:rPr>
            </w:pPr>
            <w:r w:rsidRPr="00FD602A">
              <w:rPr>
                <w:rFonts w:ascii="Times New Roman" w:hAnsi="Times New Roman"/>
                <w:b/>
              </w:rPr>
              <w:t>General Education Program - Social Sciences</w:t>
            </w:r>
          </w:p>
          <w:p w14:paraId="42A53873" w14:textId="77777777" w:rsidR="00FA01EE" w:rsidRPr="00FD602A" w:rsidRDefault="00FA01EE" w:rsidP="00FA01EE">
            <w:pPr>
              <w:pStyle w:val="ListParagraph"/>
              <w:numPr>
                <w:ilvl w:val="1"/>
                <w:numId w:val="29"/>
              </w:numPr>
              <w:rPr>
                <w:rFonts w:ascii="Times New Roman" w:hAnsi="Times New Roman"/>
                <w:b/>
              </w:rPr>
            </w:pPr>
            <w:r w:rsidRPr="00FD602A">
              <w:rPr>
                <w:rFonts w:ascii="Times New Roman" w:hAnsi="Times New Roman"/>
              </w:rPr>
              <w:t>SS LO1: Explain or apply major concepts, methods, or theories used in social sciences to investigate, analyze, or predict human behavior.</w:t>
            </w:r>
          </w:p>
          <w:p w14:paraId="577368F8" w14:textId="77777777" w:rsidR="00FA01EE" w:rsidRPr="00FD602A" w:rsidRDefault="00FA01EE" w:rsidP="00FA01EE">
            <w:pPr>
              <w:pStyle w:val="ListParagraph"/>
              <w:numPr>
                <w:ilvl w:val="1"/>
                <w:numId w:val="29"/>
              </w:numPr>
              <w:rPr>
                <w:rFonts w:ascii="Times New Roman" w:hAnsi="Times New Roman"/>
                <w:b/>
              </w:rPr>
            </w:pPr>
            <w:r w:rsidRPr="00FD602A">
              <w:rPr>
                <w:rFonts w:ascii="Times New Roman" w:hAnsi="Times New Roman"/>
              </w:rPr>
              <w:t>SS LO2:  Examine and explain how social, cultural, or political institutions influence individuals or groups.</w:t>
            </w:r>
          </w:p>
          <w:p w14:paraId="7B110926" w14:textId="77777777" w:rsidR="00005DD3" w:rsidRPr="002F7E51" w:rsidRDefault="00005DD3" w:rsidP="00FA01EE">
            <w:pPr>
              <w:ind w:firstLine="720"/>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3666F13" w14:textId="77777777" w:rsidR="00FD602A" w:rsidRPr="00F1712E" w:rsidRDefault="00FD602A" w:rsidP="00FD602A">
            <w:pPr>
              <w:numPr>
                <w:ilvl w:val="0"/>
                <w:numId w:val="30"/>
              </w:numPr>
              <w:rPr>
                <w:bCs/>
              </w:rPr>
            </w:pPr>
            <w:r w:rsidRPr="00F1712E">
              <w:rPr>
                <w:bCs/>
              </w:rPr>
              <w:t>Define microeconomic terms and concepts.</w:t>
            </w:r>
          </w:p>
          <w:p w14:paraId="3BC0103B" w14:textId="77777777" w:rsidR="00FD602A" w:rsidRPr="00F1712E" w:rsidRDefault="00FD602A" w:rsidP="00FD602A">
            <w:pPr>
              <w:numPr>
                <w:ilvl w:val="0"/>
                <w:numId w:val="30"/>
              </w:numPr>
              <w:rPr>
                <w:bCs/>
              </w:rPr>
            </w:pPr>
            <w:r w:rsidRPr="00F1712E">
              <w:rPr>
                <w:bCs/>
              </w:rPr>
              <w:t>Perform and use microeconomic measurements to analyze rational decision making.</w:t>
            </w:r>
          </w:p>
          <w:p w14:paraId="523B89AA" w14:textId="77777777" w:rsidR="00FD602A" w:rsidRPr="00F1712E" w:rsidRDefault="00FD602A" w:rsidP="00FD602A">
            <w:pPr>
              <w:numPr>
                <w:ilvl w:val="0"/>
                <w:numId w:val="30"/>
              </w:numPr>
              <w:rPr>
                <w:bCs/>
              </w:rPr>
            </w:pPr>
            <w:r w:rsidRPr="00F1712E">
              <w:rPr>
                <w:bCs/>
              </w:rPr>
              <w:t>Solve utility and profit maximization problems using basic mathematical and graphical tools.</w:t>
            </w:r>
          </w:p>
          <w:p w14:paraId="511D1D9E" w14:textId="77777777" w:rsidR="00FD602A" w:rsidRPr="00F1712E" w:rsidRDefault="00FD602A" w:rsidP="00FD602A">
            <w:pPr>
              <w:numPr>
                <w:ilvl w:val="0"/>
                <w:numId w:val="30"/>
              </w:numPr>
              <w:rPr>
                <w:bCs/>
              </w:rPr>
            </w:pPr>
            <w:r w:rsidRPr="00F1712E">
              <w:rPr>
                <w:bCs/>
              </w:rPr>
              <w:t>Describe how equilibrium outcomes are influenced by changing market, social, and government forces.</w:t>
            </w:r>
          </w:p>
          <w:p w14:paraId="28F38B45" w14:textId="29C662B8" w:rsidR="00005DD3" w:rsidRPr="0088254E" w:rsidRDefault="00005DD3" w:rsidP="0088254E">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AD85E24" w:rsidR="005559AF" w:rsidRPr="002F7E51" w:rsidRDefault="009D23DD" w:rsidP="000F3624">
            <w:pPr>
              <w:rPr>
                <w:rFonts w:cstheme="minorHAnsi"/>
              </w:rPr>
            </w:pPr>
            <w:r>
              <w:rPr>
                <w:rFonts w:cstheme="minorHAnsi"/>
              </w:rPr>
              <w:t>No attendance policy for this course</w:t>
            </w:r>
            <w:r w:rsidR="00036314">
              <w:rPr>
                <w:rFonts w:cstheme="minorHAnsi"/>
              </w:rPr>
              <w: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0B73304" w:rsidR="007D0B4D" w:rsidRPr="002F7E51" w:rsidRDefault="00036314" w:rsidP="000F3624">
            <w:pPr>
              <w:rPr>
                <w:rFonts w:cstheme="minorHAnsi"/>
              </w:rPr>
            </w:pPr>
            <w:r>
              <w:rPr>
                <w:rFonts w:cstheme="minorHAnsi"/>
              </w:rPr>
              <w:t xml:space="preserve">You will need to notify me in advance via e-mail if you need </w:t>
            </w:r>
            <w:r w:rsidR="004821D3">
              <w:rPr>
                <w:rFonts w:cstheme="minorHAnsi"/>
              </w:rPr>
              <w:t>accommodations regarding assignment due dates.</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19F3BA2" w:rsidR="00233E54" w:rsidRPr="002F7E51" w:rsidRDefault="004821D3" w:rsidP="000F3624">
            <w:pPr>
              <w:rPr>
                <w:rFonts w:cstheme="minorHAnsi"/>
              </w:rPr>
            </w:pPr>
            <w:r>
              <w:rPr>
                <w:rFonts w:cstheme="minorHAnsi"/>
              </w:rPr>
              <w:t xml:space="preserve">Mutual respect </w:t>
            </w:r>
            <w:r w:rsidR="008769F7">
              <w:rPr>
                <w:rFonts w:cstheme="minorHAnsi"/>
              </w:rPr>
              <w:t>is expected in all communication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A701B71" w:rsidR="00671C88" w:rsidRPr="00361651" w:rsidRDefault="00671C88" w:rsidP="00671C88">
            <w:pPr>
              <w:tabs>
                <w:tab w:val="left" w:pos="-720"/>
              </w:tabs>
              <w:suppressAutoHyphens/>
              <w:spacing w:line="276" w:lineRule="auto"/>
              <w:jc w:val="right"/>
              <w:rPr>
                <w:spacing w:val="-3"/>
                <w:szCs w:val="24"/>
              </w:rPr>
            </w:pPr>
            <w:r w:rsidRPr="00B6002E">
              <w:t>9</w:t>
            </w:r>
            <w:r w:rsidR="0053443F">
              <w:t>2.5</w:t>
            </w:r>
            <w:r w:rsidRPr="00B6002E">
              <w:t>%</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2478BADD" w:rsidR="00671C88" w:rsidRPr="00361651" w:rsidRDefault="00671C88" w:rsidP="00671C88">
            <w:pPr>
              <w:tabs>
                <w:tab w:val="left" w:pos="-720"/>
              </w:tabs>
              <w:suppressAutoHyphens/>
              <w:spacing w:line="276" w:lineRule="auto"/>
              <w:jc w:val="right"/>
              <w:rPr>
                <w:spacing w:val="-3"/>
                <w:szCs w:val="24"/>
              </w:rPr>
            </w:pPr>
            <w:r w:rsidRPr="00B6002E">
              <w:t>87.</w:t>
            </w:r>
            <w:r w:rsidR="008B1ABE">
              <w:t>5</w:t>
            </w:r>
            <w:r w:rsidRPr="00B6002E">
              <w:t>%</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2D6719E7" w:rsidR="00671C88" w:rsidRPr="00361651" w:rsidRDefault="00671C88" w:rsidP="00671C88">
            <w:pPr>
              <w:tabs>
                <w:tab w:val="left" w:pos="-720"/>
              </w:tabs>
              <w:suppressAutoHyphens/>
              <w:spacing w:line="276" w:lineRule="auto"/>
              <w:jc w:val="right"/>
              <w:rPr>
                <w:spacing w:val="-3"/>
                <w:szCs w:val="24"/>
              </w:rPr>
            </w:pPr>
            <w:r w:rsidRPr="00B6002E">
              <w:t>8</w:t>
            </w:r>
            <w:r w:rsidR="00424D3C">
              <w:t>2</w:t>
            </w:r>
            <w:r w:rsidRPr="00B6002E">
              <w:t>.</w:t>
            </w:r>
            <w:r w:rsidR="00424D3C">
              <w:t>5</w:t>
            </w:r>
            <w:r w:rsidRPr="00B6002E">
              <w:t>%</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09404872" w:rsidR="00671C88" w:rsidRPr="00361651" w:rsidRDefault="00671C88" w:rsidP="00671C88">
            <w:pPr>
              <w:tabs>
                <w:tab w:val="left" w:pos="-720"/>
              </w:tabs>
              <w:suppressAutoHyphens/>
              <w:spacing w:line="276" w:lineRule="auto"/>
              <w:rPr>
                <w:spacing w:val="-3"/>
                <w:szCs w:val="24"/>
              </w:rPr>
            </w:pPr>
            <w:r>
              <w:t>8</w:t>
            </w:r>
            <w:r w:rsidR="00424D3C">
              <w:t>7</w:t>
            </w:r>
            <w:r>
              <w:t>.</w:t>
            </w:r>
            <w:r w:rsidR="00424D3C">
              <w:t>4</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40313BB1" w:rsidR="00671C88" w:rsidRPr="00361651" w:rsidRDefault="00671C88" w:rsidP="00671C88">
            <w:pPr>
              <w:tabs>
                <w:tab w:val="left" w:pos="-720"/>
              </w:tabs>
              <w:suppressAutoHyphens/>
              <w:spacing w:line="276" w:lineRule="auto"/>
              <w:rPr>
                <w:spacing w:val="-3"/>
                <w:szCs w:val="24"/>
              </w:rPr>
            </w:pPr>
            <w:r>
              <w:t>82.</w:t>
            </w:r>
            <w:r w:rsidR="00822698">
              <w:t>4</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4E7468E2" w:rsidR="00671C88" w:rsidRPr="00361651" w:rsidRDefault="00671C88" w:rsidP="00671C88">
            <w:pPr>
              <w:tabs>
                <w:tab w:val="left" w:pos="-720"/>
              </w:tabs>
              <w:suppressAutoHyphens/>
              <w:spacing w:line="276" w:lineRule="auto"/>
              <w:jc w:val="right"/>
              <w:rPr>
                <w:spacing w:val="-3"/>
                <w:szCs w:val="24"/>
              </w:rPr>
            </w:pPr>
            <w:r w:rsidRPr="00B6002E">
              <w:t>77.</w:t>
            </w:r>
            <w:r w:rsidR="006B2CBF">
              <w:t>5</w:t>
            </w:r>
            <w:r w:rsidRPr="00B6002E">
              <w:t>%</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0FB3ECD2" w:rsidR="00671C88" w:rsidRPr="00361651" w:rsidRDefault="00671C88" w:rsidP="00671C88">
            <w:pPr>
              <w:tabs>
                <w:tab w:val="left" w:pos="-720"/>
              </w:tabs>
              <w:suppressAutoHyphens/>
              <w:spacing w:line="276" w:lineRule="auto"/>
              <w:jc w:val="right"/>
              <w:rPr>
                <w:spacing w:val="-3"/>
                <w:szCs w:val="24"/>
              </w:rPr>
            </w:pPr>
            <w:r w:rsidRPr="00B6002E">
              <w:t>7</w:t>
            </w:r>
            <w:r w:rsidR="003B70C1">
              <w:t>0</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51787DF5" w:rsidR="00671C88" w:rsidRPr="00361651" w:rsidRDefault="00671C88" w:rsidP="00671C88">
            <w:pPr>
              <w:tabs>
                <w:tab w:val="left" w:pos="-720"/>
              </w:tabs>
              <w:suppressAutoHyphens/>
              <w:spacing w:line="276" w:lineRule="auto"/>
              <w:rPr>
                <w:spacing w:val="-3"/>
                <w:szCs w:val="24"/>
              </w:rPr>
            </w:pPr>
            <w:r>
              <w:t>7</w:t>
            </w:r>
            <w:r w:rsidR="003B70C1">
              <w:t>7</w:t>
            </w:r>
            <w:r>
              <w:t>.</w:t>
            </w:r>
            <w:r w:rsidR="003B70C1">
              <w:t>4</w:t>
            </w:r>
            <w:r>
              <w:t>%</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1752E313" w:rsidR="00671C88" w:rsidRPr="00361651" w:rsidRDefault="003F5562" w:rsidP="00671C88">
            <w:pPr>
              <w:tabs>
                <w:tab w:val="left" w:pos="-720"/>
              </w:tabs>
              <w:suppressAutoHyphens/>
              <w:spacing w:line="276" w:lineRule="auto"/>
              <w:jc w:val="right"/>
              <w:rPr>
                <w:spacing w:val="-3"/>
                <w:szCs w:val="24"/>
              </w:rPr>
            </w:pPr>
            <w:r>
              <w:t>65</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3340901B" w:rsidR="00671C88" w:rsidRPr="00361651" w:rsidRDefault="003F5562" w:rsidP="00671C88">
            <w:pPr>
              <w:tabs>
                <w:tab w:val="left" w:pos="-720"/>
              </w:tabs>
              <w:suppressAutoHyphens/>
              <w:spacing w:line="276" w:lineRule="auto"/>
              <w:rPr>
                <w:spacing w:val="-3"/>
                <w:szCs w:val="24"/>
              </w:rPr>
            </w:pPr>
            <w:r>
              <w:t>69</w:t>
            </w:r>
            <w:r w:rsidR="00671C88">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078EAABA" w:rsidR="00671C88" w:rsidRPr="00361651" w:rsidRDefault="00671C88" w:rsidP="00671C88">
            <w:pPr>
              <w:tabs>
                <w:tab w:val="left" w:pos="-720"/>
              </w:tabs>
              <w:suppressAutoHyphens/>
              <w:spacing w:line="276" w:lineRule="auto"/>
              <w:jc w:val="right"/>
              <w:rPr>
                <w:spacing w:val="-3"/>
                <w:szCs w:val="24"/>
              </w:rPr>
            </w:pPr>
            <w:r w:rsidRPr="00B6002E">
              <w:t>6</w:t>
            </w:r>
            <w:r w:rsidR="003F5562">
              <w:t>0</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6A57E59" w:rsidR="00671C88" w:rsidRPr="00361651" w:rsidRDefault="00671C88" w:rsidP="00671C88">
            <w:pPr>
              <w:tabs>
                <w:tab w:val="left" w:pos="-720"/>
              </w:tabs>
              <w:suppressAutoHyphens/>
              <w:spacing w:line="276" w:lineRule="auto"/>
              <w:rPr>
                <w:spacing w:val="-3"/>
                <w:szCs w:val="24"/>
              </w:rPr>
            </w:pPr>
            <w:r>
              <w:t>6</w:t>
            </w:r>
            <w:r w:rsidR="003F5562">
              <w:t>4</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4E99E308" w:rsidR="00671C88" w:rsidRPr="00361651" w:rsidRDefault="00F01B28" w:rsidP="00671C88">
            <w:pPr>
              <w:tabs>
                <w:tab w:val="left" w:pos="-720"/>
              </w:tabs>
              <w:suppressAutoHyphens/>
              <w:spacing w:line="276" w:lineRule="auto"/>
              <w:jc w:val="right"/>
              <w:rPr>
                <w:spacing w:val="-3"/>
                <w:szCs w:val="24"/>
              </w:rPr>
            </w:pPr>
            <w:r>
              <w:t>55</w:t>
            </w:r>
            <w:r w:rsidR="00671C88" w:rsidRPr="00B6002E">
              <w:t>.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006029B6" w:rsidR="00671C88" w:rsidRPr="00361651" w:rsidRDefault="00F01B28" w:rsidP="00671C88">
            <w:pPr>
              <w:tabs>
                <w:tab w:val="left" w:pos="-720"/>
              </w:tabs>
              <w:suppressAutoHyphens/>
              <w:spacing w:line="276" w:lineRule="auto"/>
              <w:rPr>
                <w:spacing w:val="-3"/>
                <w:szCs w:val="24"/>
              </w:rPr>
            </w:pPr>
            <w:r>
              <w:t>59</w:t>
            </w:r>
            <w:r w:rsidR="00671C88">
              <w:t>.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47D48BCE" w:rsidR="00671C88" w:rsidRPr="00361651" w:rsidRDefault="00671C88" w:rsidP="00671C88">
            <w:pPr>
              <w:tabs>
                <w:tab w:val="left" w:pos="-720"/>
              </w:tabs>
              <w:suppressAutoHyphens/>
              <w:spacing w:line="276" w:lineRule="auto"/>
              <w:rPr>
                <w:spacing w:val="-3"/>
                <w:szCs w:val="24"/>
              </w:rPr>
            </w:pPr>
            <w:r>
              <w:t>5</w:t>
            </w:r>
            <w:r w:rsidR="00031304">
              <w:t>4</w:t>
            </w:r>
            <w:r>
              <w:t>.9%</w:t>
            </w:r>
          </w:p>
        </w:tc>
      </w:tr>
    </w:tbl>
    <w:p w14:paraId="0FA6C3D6" w14:textId="77777777" w:rsidR="00E7669A" w:rsidRDefault="00E7669A" w:rsidP="00E7669A">
      <w:pPr>
        <w:pStyle w:val="Heading2"/>
        <w:numPr>
          <w:ilvl w:val="0"/>
          <w:numId w:val="0"/>
        </w:numPr>
        <w:ind w:left="360"/>
      </w:pPr>
    </w:p>
    <w:p w14:paraId="7B38EE66" w14:textId="77777777" w:rsidR="00E7669A" w:rsidRDefault="00E7669A" w:rsidP="00E7669A">
      <w:pPr>
        <w:pStyle w:val="Heading2"/>
        <w:numPr>
          <w:ilvl w:val="0"/>
          <w:numId w:val="0"/>
        </w:numPr>
        <w:ind w:left="360"/>
      </w:pPr>
    </w:p>
    <w:p w14:paraId="078D6D06" w14:textId="77777777" w:rsidR="00E7669A" w:rsidRDefault="00E7669A" w:rsidP="00E7669A">
      <w:pPr>
        <w:pStyle w:val="Heading2"/>
        <w:numPr>
          <w:ilvl w:val="0"/>
          <w:numId w:val="0"/>
        </w:numPr>
        <w:ind w:left="360"/>
      </w:pPr>
    </w:p>
    <w:p w14:paraId="0E679B6E" w14:textId="77777777" w:rsidR="00E7669A" w:rsidRDefault="00E7669A" w:rsidP="00E7669A">
      <w:pPr>
        <w:pStyle w:val="Heading2"/>
        <w:numPr>
          <w:ilvl w:val="0"/>
          <w:numId w:val="0"/>
        </w:numPr>
        <w:ind w:left="360"/>
      </w:pPr>
    </w:p>
    <w:p w14:paraId="3496F8B0" w14:textId="620D8C4A" w:rsidR="00671C88" w:rsidRPr="002F7E51" w:rsidRDefault="00EF7A84" w:rsidP="00E7669A">
      <w:pPr>
        <w:pStyle w:val="Heading2"/>
        <w:numPr>
          <w:ilvl w:val="0"/>
          <w:numId w:val="0"/>
        </w:numPr>
        <w:ind w:left="360"/>
      </w:pPr>
      <w:r>
        <w:lastRenderedPageBreak/>
        <w:t xml:space="preserve">4.2 </w:t>
      </w:r>
      <w:r w:rsidR="00E7669A">
        <w:t>G</w:t>
      </w:r>
      <w:r w:rsidR="00671C88">
        <w:t>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496F3AB" w14:textId="66581D80" w:rsidR="00406360" w:rsidRDefault="00406360" w:rsidP="00406360">
            <w:r>
              <w:t>Your grade will consist of the following components</w:t>
            </w:r>
            <w:r w:rsidR="00777744">
              <w:t xml:space="preserve"> and weights</w:t>
            </w:r>
            <w:r>
              <w:t>:</w:t>
            </w:r>
          </w:p>
          <w:p w14:paraId="1E0EAFCE" w14:textId="77777777" w:rsidR="00406360" w:rsidRDefault="00406360" w:rsidP="00406360"/>
          <w:p w14:paraId="347B2CA8" w14:textId="7B441900" w:rsidR="00406360" w:rsidRDefault="00406360" w:rsidP="0018160E">
            <w:pPr>
              <w:pStyle w:val="ListParagraph"/>
              <w:numPr>
                <w:ilvl w:val="0"/>
                <w:numId w:val="33"/>
              </w:numPr>
            </w:pPr>
            <w:r>
              <w:t>Quizzes:</w:t>
            </w:r>
            <w:r>
              <w:tab/>
            </w:r>
            <w:r>
              <w:tab/>
              <w:t>15%</w:t>
            </w:r>
            <w:r>
              <w:tab/>
              <w:t>Most Weeks</w:t>
            </w:r>
          </w:p>
          <w:p w14:paraId="746CF30F" w14:textId="6EB01F9C" w:rsidR="00406360" w:rsidRDefault="00406360" w:rsidP="009E719D">
            <w:pPr>
              <w:pStyle w:val="ListParagraph"/>
              <w:numPr>
                <w:ilvl w:val="0"/>
                <w:numId w:val="33"/>
              </w:numPr>
            </w:pPr>
            <w:r>
              <w:t>First Exam:</w:t>
            </w:r>
            <w:r>
              <w:tab/>
            </w:r>
            <w:r>
              <w:tab/>
              <w:t>25%</w:t>
            </w:r>
            <w:r>
              <w:tab/>
              <w:t xml:space="preserve">Friday, </w:t>
            </w:r>
            <w:r w:rsidR="00106F95">
              <w:t>March 5th</w:t>
            </w:r>
          </w:p>
          <w:p w14:paraId="12B571F9" w14:textId="25875C27" w:rsidR="00406360" w:rsidRDefault="00406360" w:rsidP="009E719D">
            <w:pPr>
              <w:pStyle w:val="ListParagraph"/>
              <w:numPr>
                <w:ilvl w:val="0"/>
                <w:numId w:val="33"/>
              </w:numPr>
            </w:pPr>
            <w:r>
              <w:t>Second Exam:</w:t>
            </w:r>
            <w:r>
              <w:tab/>
              <w:t>30%</w:t>
            </w:r>
            <w:r>
              <w:tab/>
              <w:t xml:space="preserve">Friday, </w:t>
            </w:r>
            <w:r w:rsidR="00D872E9">
              <w:t>April 16th</w:t>
            </w:r>
            <w:r>
              <w:t xml:space="preserve">   </w:t>
            </w:r>
            <w:r>
              <w:tab/>
            </w:r>
            <w:r>
              <w:tab/>
            </w:r>
            <w:r>
              <w:tab/>
            </w:r>
          </w:p>
          <w:p w14:paraId="6076470A" w14:textId="15360F4B" w:rsidR="00406360" w:rsidRDefault="00406360" w:rsidP="00953F6E">
            <w:pPr>
              <w:pStyle w:val="ListParagraph"/>
              <w:numPr>
                <w:ilvl w:val="0"/>
                <w:numId w:val="33"/>
              </w:numPr>
            </w:pPr>
            <w:r>
              <w:t>Final Exam:</w:t>
            </w:r>
            <w:r>
              <w:tab/>
            </w:r>
            <w:r>
              <w:tab/>
              <w:t>30%</w:t>
            </w:r>
            <w:r>
              <w:tab/>
              <w:t xml:space="preserve">To Be Determined </w:t>
            </w:r>
            <w:r>
              <w:tab/>
            </w:r>
            <w:r>
              <w:tab/>
            </w:r>
            <w:r>
              <w:tab/>
            </w:r>
          </w:p>
          <w:p w14:paraId="504E43E9" w14:textId="77777777" w:rsidR="00671C88" w:rsidRPr="002F7E51" w:rsidRDefault="00671C88" w:rsidP="004E3ABB">
            <w:pPr>
              <w:rPr>
                <w:rFonts w:cstheme="minorHAnsi"/>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07D012A2" w14:textId="660155C3" w:rsidR="00482B7C" w:rsidRDefault="00482B7C" w:rsidP="00482B7C">
            <w:r>
              <w:rPr>
                <w:i/>
                <w:iCs/>
              </w:rPr>
              <w:t xml:space="preserve">On-line Exams: </w:t>
            </w:r>
            <w:r w:rsidR="00DF02BD" w:rsidRPr="00DF02BD">
              <w:t>On-line</w:t>
            </w:r>
            <w:r>
              <w:rPr>
                <w:i/>
                <w:iCs/>
              </w:rPr>
              <w:t xml:space="preserve"> </w:t>
            </w:r>
            <w:r>
              <w:t>Exams will consist of 50 multiple-choice questions.  Exams will stress comprehension (not memorization) of the course material.  I do not give make-up exams.  Only under extraordinary circumstances will I excuse a student from taking an exam.  You will need my prior consent and proof of the relevant circumstances to be excused.  If you do miss an exam (legitimately), I will reallocate the weight of the missed exam onto the final exam.  Each exam is cumulative in nature, containing questions that cover material from earlier parts of the course. The final exam will be cumulative; it will include questions that directly assess the learning objectives listed above.</w:t>
            </w:r>
          </w:p>
          <w:p w14:paraId="54677D0F" w14:textId="77777777" w:rsidR="00482B7C" w:rsidRDefault="00482B7C" w:rsidP="00482B7C"/>
          <w:p w14:paraId="660D8CA0" w14:textId="01DC5B4E" w:rsidR="005F17C9" w:rsidRDefault="00482B7C" w:rsidP="00550F02">
            <w:r>
              <w:t>You will need to complete the exam online during the assigned day.  Once you start the exam, you will need to complete the exam within 90 minutes.  You are fully expected to work alone when taking exams.</w:t>
            </w:r>
            <w:r w:rsidR="005F17C9">
              <w:tab/>
            </w:r>
            <w:r w:rsidR="005F17C9">
              <w:tab/>
            </w:r>
            <w:r w:rsidR="005F17C9">
              <w:tab/>
            </w:r>
          </w:p>
          <w:p w14:paraId="54279AAA" w14:textId="21E97648" w:rsidR="001C128D" w:rsidRPr="002F7E51" w:rsidRDefault="001C128D" w:rsidP="00482B7C">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151A321" w14:textId="77777777" w:rsidR="00026D6F" w:rsidRDefault="00026D6F" w:rsidP="00026D6F">
            <w:pPr>
              <w:rPr>
                <w:iCs/>
              </w:rPr>
            </w:pPr>
            <w:r>
              <w:rPr>
                <w:i/>
                <w:iCs/>
              </w:rPr>
              <w:t xml:space="preserve">On-line Quizzes:  </w:t>
            </w:r>
            <w:r w:rsidRPr="004532FC">
              <w:t>On-line</w:t>
            </w:r>
            <w:r>
              <w:rPr>
                <w:i/>
                <w:iCs/>
              </w:rPr>
              <w:t xml:space="preserve"> </w:t>
            </w:r>
            <w:r>
              <w:rPr>
                <w:iCs/>
              </w:rPr>
              <w:t xml:space="preserve">Quizzes will consist of ten multiple choice questions, designed to assess student comprehension of core content.  In addition to the grade component, these quizzes provide valuable practice for the exams. The form and content of the quiz questions will be similar to the questions you will receive on the exams.  No make-up quizzes will be given.  In lieu of make-ups, I will drop your three lowest quiz scores in calculating your final quiz average.  While there is no time limit, you will need to complete the quiz on-line in Canvas by the deadline.  </w:t>
            </w:r>
          </w:p>
          <w:p w14:paraId="3DBBA1F9" w14:textId="5FCBA606" w:rsidR="0064511C" w:rsidRPr="007A4386" w:rsidRDefault="0064511C" w:rsidP="00550F02">
            <w:pPr>
              <w:pStyle w:val="ListParagraph"/>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491EB87" w:rsidR="00D57096" w:rsidRPr="002F7E51" w:rsidRDefault="00793B73" w:rsidP="000F3624">
            <w:pPr>
              <w:rPr>
                <w:rFonts w:cstheme="minorHAnsi"/>
              </w:rPr>
            </w:pPr>
            <w:r>
              <w:rPr>
                <w:rFonts w:cstheme="minorHAnsi"/>
              </w:rPr>
              <w:t>No other assignments.</w:t>
            </w:r>
          </w:p>
        </w:tc>
      </w:tr>
    </w:tbl>
    <w:p w14:paraId="650362C8" w14:textId="3289DE7E" w:rsidR="000F044E" w:rsidRPr="002F7E51" w:rsidRDefault="000F044E" w:rsidP="00A36927">
      <w:pPr>
        <w:pStyle w:val="Heading2"/>
        <w:numPr>
          <w:ilvl w:val="0"/>
          <w:numId w:val="0"/>
        </w:numPr>
        <w:ind w:left="792"/>
      </w:pPr>
    </w:p>
    <w:p w14:paraId="666440BE" w14:textId="1E0B85F7" w:rsidR="000F044E" w:rsidRDefault="000F044E" w:rsidP="000F044E">
      <w:pPr>
        <w:rPr>
          <w:rFonts w:ascii="Times New Roman" w:hAnsi="Times New Roman" w:cs="Times New Roman"/>
          <w:sz w:val="36"/>
          <w:szCs w:val="36"/>
        </w:rPr>
      </w:pPr>
    </w:p>
    <w:p w14:paraId="3B1F1E59" w14:textId="61CE18A0" w:rsidR="00793B73" w:rsidRDefault="00793B73" w:rsidP="000F044E">
      <w:pPr>
        <w:rPr>
          <w:rFonts w:ascii="Times New Roman" w:hAnsi="Times New Roman" w:cs="Times New Roman"/>
          <w:sz w:val="36"/>
          <w:szCs w:val="36"/>
        </w:rPr>
      </w:pPr>
    </w:p>
    <w:p w14:paraId="3A93A6F0" w14:textId="22B2D736" w:rsidR="00793B73" w:rsidRDefault="00793B73" w:rsidP="000F044E">
      <w:pPr>
        <w:rPr>
          <w:rFonts w:ascii="Times New Roman" w:hAnsi="Times New Roman" w:cs="Times New Roman"/>
          <w:sz w:val="36"/>
          <w:szCs w:val="36"/>
        </w:rPr>
      </w:pPr>
    </w:p>
    <w:p w14:paraId="41F6EFE9" w14:textId="77777777" w:rsidR="00793B73" w:rsidRPr="005559AF" w:rsidRDefault="00793B73" w:rsidP="000F044E">
      <w:pPr>
        <w:rPr>
          <w:rFonts w:ascii="Times New Roman" w:hAnsi="Times New Roman" w:cs="Times New Roman"/>
          <w:sz w:val="36"/>
          <w:szCs w:val="36"/>
        </w:rPr>
      </w:pPr>
    </w:p>
    <w:p w14:paraId="3CB4334A" w14:textId="5D18DE22" w:rsidR="00A63ABF" w:rsidRPr="009A0912" w:rsidRDefault="00A63ABF" w:rsidP="00A63ABF">
      <w:pPr>
        <w:pStyle w:val="Heading1"/>
      </w:pPr>
      <w:r>
        <w:lastRenderedPageBreak/>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A86F48">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54C69F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0270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97EE2"/>
    <w:multiLevelType w:val="hybridMultilevel"/>
    <w:tmpl w:val="EA30D2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063FE"/>
    <w:multiLevelType w:val="hybridMultilevel"/>
    <w:tmpl w:val="FC527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14556F"/>
    <w:multiLevelType w:val="hybridMultilevel"/>
    <w:tmpl w:val="719E1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BE0459"/>
    <w:multiLevelType w:val="hybridMultilevel"/>
    <w:tmpl w:val="E146DA14"/>
    <w:lvl w:ilvl="0" w:tplc="BC9095F8">
      <w:numFmt w:val="bullet"/>
      <w:lvlText w:val="-"/>
      <w:lvlJc w:val="left"/>
      <w:pPr>
        <w:ind w:left="720" w:hanging="360"/>
      </w:pPr>
      <w:rPr>
        <w:rFonts w:ascii="Garamond" w:eastAsia="Calibri" w:hAnsi="Garamond"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1"/>
  </w:num>
  <w:num w:numId="4">
    <w:abstractNumId w:val="14"/>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 w:numId="15">
    <w:abstractNumId w:val="13"/>
  </w:num>
  <w:num w:numId="16">
    <w:abstractNumId w:val="7"/>
  </w:num>
  <w:num w:numId="17">
    <w:abstractNumId w:val="12"/>
  </w:num>
  <w:num w:numId="18">
    <w:abstractNumId w:val="8"/>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8"/>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3"/>
  </w:num>
  <w:num w:numId="28">
    <w:abstractNumId w:val="17"/>
  </w:num>
  <w:num w:numId="29">
    <w:abstractNumId w:val="16"/>
  </w:num>
  <w:num w:numId="30">
    <w:abstractNumId w:val="0"/>
  </w:num>
  <w:num w:numId="31">
    <w:abstractNumId w:val="9"/>
  </w:num>
  <w:num w:numId="32">
    <w:abstractNumId w:val="15"/>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69C8"/>
    <w:rsid w:val="000178D6"/>
    <w:rsid w:val="00026D6F"/>
    <w:rsid w:val="00027609"/>
    <w:rsid w:val="00031304"/>
    <w:rsid w:val="00036314"/>
    <w:rsid w:val="00050EBE"/>
    <w:rsid w:val="000527FB"/>
    <w:rsid w:val="000603E3"/>
    <w:rsid w:val="00076465"/>
    <w:rsid w:val="000C4D9A"/>
    <w:rsid w:val="000C77E5"/>
    <w:rsid w:val="000D2A14"/>
    <w:rsid w:val="000F044E"/>
    <w:rsid w:val="000F3624"/>
    <w:rsid w:val="00106F95"/>
    <w:rsid w:val="00146576"/>
    <w:rsid w:val="0018160E"/>
    <w:rsid w:val="00187B69"/>
    <w:rsid w:val="001C128D"/>
    <w:rsid w:val="001C647B"/>
    <w:rsid w:val="001C697E"/>
    <w:rsid w:val="001C774F"/>
    <w:rsid w:val="001D308C"/>
    <w:rsid w:val="001F46BC"/>
    <w:rsid w:val="001F7957"/>
    <w:rsid w:val="0020212B"/>
    <w:rsid w:val="002205F4"/>
    <w:rsid w:val="00233E54"/>
    <w:rsid w:val="00251A4B"/>
    <w:rsid w:val="00271DD3"/>
    <w:rsid w:val="00275568"/>
    <w:rsid w:val="00292DBE"/>
    <w:rsid w:val="00294DBE"/>
    <w:rsid w:val="002A6AF2"/>
    <w:rsid w:val="002B7BF6"/>
    <w:rsid w:val="002F7E51"/>
    <w:rsid w:val="00306352"/>
    <w:rsid w:val="00313578"/>
    <w:rsid w:val="003336AE"/>
    <w:rsid w:val="0035682A"/>
    <w:rsid w:val="00360D85"/>
    <w:rsid w:val="0039799E"/>
    <w:rsid w:val="00397C75"/>
    <w:rsid w:val="003B197A"/>
    <w:rsid w:val="003B70C1"/>
    <w:rsid w:val="003C083B"/>
    <w:rsid w:val="003F062B"/>
    <w:rsid w:val="003F1AE1"/>
    <w:rsid w:val="003F5562"/>
    <w:rsid w:val="0040270B"/>
    <w:rsid w:val="00406360"/>
    <w:rsid w:val="00424D3C"/>
    <w:rsid w:val="00436C49"/>
    <w:rsid w:val="00447FCB"/>
    <w:rsid w:val="00465F35"/>
    <w:rsid w:val="004706F5"/>
    <w:rsid w:val="004821D3"/>
    <w:rsid w:val="00482B7C"/>
    <w:rsid w:val="004E0A1B"/>
    <w:rsid w:val="004E3ABB"/>
    <w:rsid w:val="00500946"/>
    <w:rsid w:val="0050616C"/>
    <w:rsid w:val="0053443F"/>
    <w:rsid w:val="005357A6"/>
    <w:rsid w:val="00550F02"/>
    <w:rsid w:val="005559AF"/>
    <w:rsid w:val="005578A5"/>
    <w:rsid w:val="005A2F33"/>
    <w:rsid w:val="005E20D8"/>
    <w:rsid w:val="005F17C9"/>
    <w:rsid w:val="00615E3A"/>
    <w:rsid w:val="00637563"/>
    <w:rsid w:val="0064511C"/>
    <w:rsid w:val="006457A0"/>
    <w:rsid w:val="0064666B"/>
    <w:rsid w:val="00665B97"/>
    <w:rsid w:val="0067113A"/>
    <w:rsid w:val="00671C88"/>
    <w:rsid w:val="0067787B"/>
    <w:rsid w:val="00695857"/>
    <w:rsid w:val="006B2CBF"/>
    <w:rsid w:val="006D63C8"/>
    <w:rsid w:val="006F194E"/>
    <w:rsid w:val="007025BC"/>
    <w:rsid w:val="00707C17"/>
    <w:rsid w:val="00724629"/>
    <w:rsid w:val="00731E75"/>
    <w:rsid w:val="00735105"/>
    <w:rsid w:val="00735D4B"/>
    <w:rsid w:val="0074249A"/>
    <w:rsid w:val="00745254"/>
    <w:rsid w:val="007547EF"/>
    <w:rsid w:val="00777744"/>
    <w:rsid w:val="00791D0E"/>
    <w:rsid w:val="00793B73"/>
    <w:rsid w:val="007A4386"/>
    <w:rsid w:val="007D0B4D"/>
    <w:rsid w:val="007D0DA8"/>
    <w:rsid w:val="007D289E"/>
    <w:rsid w:val="007F5DBA"/>
    <w:rsid w:val="008011AF"/>
    <w:rsid w:val="00802861"/>
    <w:rsid w:val="00806461"/>
    <w:rsid w:val="00813E47"/>
    <w:rsid w:val="00822698"/>
    <w:rsid w:val="00823088"/>
    <w:rsid w:val="0082630F"/>
    <w:rsid w:val="00835B66"/>
    <w:rsid w:val="008403EA"/>
    <w:rsid w:val="00862CF3"/>
    <w:rsid w:val="0086726B"/>
    <w:rsid w:val="00867FFE"/>
    <w:rsid w:val="008769F7"/>
    <w:rsid w:val="00877788"/>
    <w:rsid w:val="0088254E"/>
    <w:rsid w:val="0089257E"/>
    <w:rsid w:val="008B1ABE"/>
    <w:rsid w:val="008B1CB9"/>
    <w:rsid w:val="008B2CD7"/>
    <w:rsid w:val="008B6ECB"/>
    <w:rsid w:val="008C3F46"/>
    <w:rsid w:val="008C6FE3"/>
    <w:rsid w:val="008D4407"/>
    <w:rsid w:val="008F3BB4"/>
    <w:rsid w:val="00900AB3"/>
    <w:rsid w:val="00935919"/>
    <w:rsid w:val="009446FE"/>
    <w:rsid w:val="009535AA"/>
    <w:rsid w:val="00976B69"/>
    <w:rsid w:val="00990002"/>
    <w:rsid w:val="009A0912"/>
    <w:rsid w:val="009A3693"/>
    <w:rsid w:val="009A46C4"/>
    <w:rsid w:val="009B0347"/>
    <w:rsid w:val="009D23DD"/>
    <w:rsid w:val="009E6DE9"/>
    <w:rsid w:val="009E719D"/>
    <w:rsid w:val="009F0FFE"/>
    <w:rsid w:val="009F315B"/>
    <w:rsid w:val="009F5C54"/>
    <w:rsid w:val="009F7EB9"/>
    <w:rsid w:val="00A1057D"/>
    <w:rsid w:val="00A13A39"/>
    <w:rsid w:val="00A36927"/>
    <w:rsid w:val="00A63ABF"/>
    <w:rsid w:val="00A837A8"/>
    <w:rsid w:val="00AA6DE0"/>
    <w:rsid w:val="00AB3929"/>
    <w:rsid w:val="00AB693C"/>
    <w:rsid w:val="00AC6074"/>
    <w:rsid w:val="00AC7ADA"/>
    <w:rsid w:val="00AE2A39"/>
    <w:rsid w:val="00B2465A"/>
    <w:rsid w:val="00B247BE"/>
    <w:rsid w:val="00B35819"/>
    <w:rsid w:val="00B40244"/>
    <w:rsid w:val="00B43293"/>
    <w:rsid w:val="00BA1CE4"/>
    <w:rsid w:val="00BA368E"/>
    <w:rsid w:val="00C07D48"/>
    <w:rsid w:val="00C20C57"/>
    <w:rsid w:val="00C26993"/>
    <w:rsid w:val="00C3030B"/>
    <w:rsid w:val="00C30705"/>
    <w:rsid w:val="00C35C23"/>
    <w:rsid w:val="00C83888"/>
    <w:rsid w:val="00C84B15"/>
    <w:rsid w:val="00CA4C51"/>
    <w:rsid w:val="00CA4E51"/>
    <w:rsid w:val="00CF2F84"/>
    <w:rsid w:val="00D116C8"/>
    <w:rsid w:val="00D401EA"/>
    <w:rsid w:val="00D5624E"/>
    <w:rsid w:val="00D57096"/>
    <w:rsid w:val="00D66233"/>
    <w:rsid w:val="00D67BE8"/>
    <w:rsid w:val="00D85102"/>
    <w:rsid w:val="00D87241"/>
    <w:rsid w:val="00D872E9"/>
    <w:rsid w:val="00D90D49"/>
    <w:rsid w:val="00DA5404"/>
    <w:rsid w:val="00DC15AF"/>
    <w:rsid w:val="00DC44C6"/>
    <w:rsid w:val="00DF02BD"/>
    <w:rsid w:val="00DF1ABA"/>
    <w:rsid w:val="00DF7C10"/>
    <w:rsid w:val="00E13D04"/>
    <w:rsid w:val="00E150C1"/>
    <w:rsid w:val="00E15466"/>
    <w:rsid w:val="00E2168D"/>
    <w:rsid w:val="00E25144"/>
    <w:rsid w:val="00E25846"/>
    <w:rsid w:val="00E306C0"/>
    <w:rsid w:val="00E5404D"/>
    <w:rsid w:val="00E56187"/>
    <w:rsid w:val="00E7669A"/>
    <w:rsid w:val="00EC2836"/>
    <w:rsid w:val="00EF2478"/>
    <w:rsid w:val="00EF580D"/>
    <w:rsid w:val="00EF7A84"/>
    <w:rsid w:val="00F01B28"/>
    <w:rsid w:val="00F120EC"/>
    <w:rsid w:val="00F20949"/>
    <w:rsid w:val="00F615CA"/>
    <w:rsid w:val="00F65B71"/>
    <w:rsid w:val="00F67E78"/>
    <w:rsid w:val="00F76537"/>
    <w:rsid w:val="00F93061"/>
    <w:rsid w:val="00F975E1"/>
    <w:rsid w:val="00FA01EE"/>
    <w:rsid w:val="00FA5AF2"/>
    <w:rsid w:val="00FD5620"/>
    <w:rsid w:val="00FD602A"/>
    <w:rsid w:val="00FD6E0D"/>
    <w:rsid w:val="00FD7167"/>
    <w:rsid w:val="00FE00ED"/>
    <w:rsid w:val="00FE2951"/>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Marshfield</Value>
      <Value>Wausau</Value>
    </Campus>
    <Number xmlns="409cf07c-705a-4568-bc2e-e1a7cd36a2d3">111</Number>
    <Section xmlns="409cf07c-705a-4568-bc2e-e1a7cd36a2d3">01,M01,W01</Section>
    <Calendar_x0020_Year xmlns="409cf07c-705a-4568-bc2e-e1a7cd36a2d3">2021</Calendar_x0020_Year>
    <Course_x0020_Name xmlns="409cf07c-705a-4568-bc2e-e1a7cd36a2d3">Principles of Microeconomics </Course_x0020_Name>
    <Instructor xmlns="409cf07c-705a-4568-bc2e-e1a7cd36a2d3">Scott Wallace</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32294ADC-1C55-481D-AC35-DCB2D996BA25}"/>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2</Pages>
  <Words>4129</Words>
  <Characters>2354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100</cp:revision>
  <dcterms:created xsi:type="dcterms:W3CDTF">2021-01-05T16:06:00Z</dcterms:created>
  <dcterms:modified xsi:type="dcterms:W3CDTF">2021-01-2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